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073"/>
        <w:gridCol w:w="925"/>
        <w:gridCol w:w="1976"/>
        <w:gridCol w:w="1259"/>
        <w:gridCol w:w="1289"/>
        <w:gridCol w:w="1300"/>
        <w:gridCol w:w="1284"/>
        <w:gridCol w:w="1490"/>
        <w:gridCol w:w="1326"/>
        <w:gridCol w:w="1260"/>
        <w:gridCol w:w="1425"/>
        <w:gridCol w:w="9"/>
      </w:tblGrid>
      <w:tr w:rsidR="00010B98" w14:paraId="06D4FEB1" w14:textId="77777777" w:rsidTr="2D54C829">
        <w:trPr>
          <w:trHeight w:val="282"/>
          <w:tblHeader/>
        </w:trPr>
        <w:tc>
          <w:tcPr>
            <w:tcW w:w="14323" w:type="dxa"/>
            <w:gridSpan w:val="12"/>
          </w:tcPr>
          <w:p w14:paraId="3E275AD9" w14:textId="3A439BBC" w:rsidR="00010B98" w:rsidRPr="002C287F" w:rsidRDefault="00010B98" w:rsidP="2D54C829">
            <w:pPr>
              <w:pStyle w:val="Heading1"/>
              <w:outlineLvl w:val="0"/>
              <w:rPr>
                <w:rFonts w:ascii="Bradley Hand ITC" w:hAnsi="Bradley Hand ITC" w:cs="Arial"/>
                <w:b/>
                <w:bCs/>
                <w:color w:val="FF0000"/>
              </w:rPr>
            </w:pPr>
            <w:r>
              <w:t xml:space="preserve">EBP Question: </w:t>
            </w:r>
          </w:p>
        </w:tc>
      </w:tr>
      <w:tr w:rsidR="000319D4" w14:paraId="554AD230" w14:textId="77777777" w:rsidTr="2D54C829">
        <w:trPr>
          <w:gridAfter w:val="1"/>
          <w:wAfter w:w="10" w:type="dxa"/>
          <w:trHeight w:val="1414"/>
          <w:tblHeader/>
        </w:trPr>
        <w:tc>
          <w:tcPr>
            <w:tcW w:w="1075" w:type="dxa"/>
          </w:tcPr>
          <w:p w14:paraId="4B5CCE86" w14:textId="6E5FF500" w:rsidR="00010B98" w:rsidRPr="002C287F" w:rsidRDefault="00010B98" w:rsidP="002C287F">
            <w:pPr>
              <w:pStyle w:val="Heading1"/>
              <w:outlineLvl w:val="0"/>
            </w:pPr>
            <w:r w:rsidRPr="002C287F">
              <w:t xml:space="preserve">Reviewer </w:t>
            </w:r>
            <w:r w:rsidR="001205EA">
              <w:t>n</w:t>
            </w:r>
            <w:r w:rsidRPr="002C287F">
              <w:t>ame(s)</w:t>
            </w:r>
          </w:p>
        </w:tc>
        <w:tc>
          <w:tcPr>
            <w:tcW w:w="927" w:type="dxa"/>
          </w:tcPr>
          <w:p w14:paraId="426BD321" w14:textId="724704CC" w:rsidR="00010B98" w:rsidRPr="002C287F" w:rsidRDefault="00010B98" w:rsidP="002C287F">
            <w:pPr>
              <w:pStyle w:val="Heading1"/>
              <w:outlineLvl w:val="0"/>
            </w:pPr>
            <w:r w:rsidRPr="002C287F">
              <w:t xml:space="preserve">Article </w:t>
            </w:r>
            <w:r w:rsidR="001205EA">
              <w:t>n</w:t>
            </w:r>
            <w:r w:rsidRPr="002C287F">
              <w:t>umber</w:t>
            </w:r>
          </w:p>
        </w:tc>
        <w:tc>
          <w:tcPr>
            <w:tcW w:w="1901" w:type="dxa"/>
          </w:tcPr>
          <w:p w14:paraId="3D8F7AC5" w14:textId="127A9D67" w:rsidR="00010B98" w:rsidRPr="002C287F" w:rsidRDefault="00010B98" w:rsidP="002C287F">
            <w:pPr>
              <w:pStyle w:val="Heading1"/>
              <w:outlineLvl w:val="0"/>
            </w:pPr>
            <w:r w:rsidRPr="002C287F">
              <w:t xml:space="preserve">Author, </w:t>
            </w:r>
            <w:r w:rsidR="001205EA">
              <w:t>d</w:t>
            </w:r>
            <w:r w:rsidRPr="002C287F">
              <w:t xml:space="preserve">ate, and </w:t>
            </w:r>
            <w:r w:rsidR="001205EA">
              <w:t>t</w:t>
            </w:r>
            <w:r w:rsidRPr="002C287F">
              <w:t>itle</w:t>
            </w:r>
          </w:p>
        </w:tc>
        <w:tc>
          <w:tcPr>
            <w:tcW w:w="1301" w:type="dxa"/>
          </w:tcPr>
          <w:p w14:paraId="4465B2FB" w14:textId="04F5351D" w:rsidR="00010B98" w:rsidRPr="002C287F" w:rsidRDefault="00010B98" w:rsidP="002C287F">
            <w:pPr>
              <w:pStyle w:val="Heading1"/>
              <w:outlineLvl w:val="0"/>
            </w:pPr>
            <w:r w:rsidRPr="002C287F">
              <w:t xml:space="preserve">Type of </w:t>
            </w:r>
            <w:r w:rsidR="001205EA">
              <w:t>e</w:t>
            </w:r>
            <w:r w:rsidRPr="002C287F">
              <w:t>vidence</w:t>
            </w:r>
          </w:p>
        </w:tc>
        <w:tc>
          <w:tcPr>
            <w:tcW w:w="1301" w:type="dxa"/>
          </w:tcPr>
          <w:p w14:paraId="0C9011BE" w14:textId="59FD1496" w:rsidR="00010B98" w:rsidRPr="002C287F" w:rsidRDefault="00010B98" w:rsidP="002C287F">
            <w:pPr>
              <w:pStyle w:val="Heading1"/>
              <w:outlineLvl w:val="0"/>
            </w:pPr>
            <w:r w:rsidRPr="002C287F">
              <w:t>Population, size, and setting</w:t>
            </w:r>
          </w:p>
        </w:tc>
        <w:tc>
          <w:tcPr>
            <w:tcW w:w="1302" w:type="dxa"/>
          </w:tcPr>
          <w:p w14:paraId="0E054F3D" w14:textId="32A41F51" w:rsidR="00010B98" w:rsidRPr="002C287F" w:rsidRDefault="00010B98" w:rsidP="002C287F">
            <w:pPr>
              <w:pStyle w:val="Heading1"/>
              <w:outlineLvl w:val="0"/>
            </w:pPr>
            <w:r w:rsidRPr="002C287F">
              <w:t>Intervention</w:t>
            </w:r>
          </w:p>
        </w:tc>
        <w:tc>
          <w:tcPr>
            <w:tcW w:w="1301" w:type="dxa"/>
          </w:tcPr>
          <w:p w14:paraId="7CBD86E3" w14:textId="19ABD640" w:rsidR="00010B98" w:rsidRPr="002C287F" w:rsidRDefault="00010B98" w:rsidP="002C287F">
            <w:pPr>
              <w:pStyle w:val="Heading1"/>
              <w:outlineLvl w:val="0"/>
            </w:pPr>
            <w:r w:rsidRPr="002C287F">
              <w:t>Findings that help answer the EBP question</w:t>
            </w:r>
          </w:p>
        </w:tc>
        <w:tc>
          <w:tcPr>
            <w:tcW w:w="1301" w:type="dxa"/>
          </w:tcPr>
          <w:p w14:paraId="0DECA75B" w14:textId="4E0351F5" w:rsidR="00010B98" w:rsidRPr="002C287F" w:rsidRDefault="00010B98" w:rsidP="002C287F">
            <w:pPr>
              <w:pStyle w:val="Heading1"/>
              <w:outlineLvl w:val="0"/>
            </w:pPr>
            <w:r w:rsidRPr="002C287F">
              <w:t xml:space="preserve">Measures </w:t>
            </w:r>
            <w:r w:rsidR="001205EA">
              <w:t>u</w:t>
            </w:r>
            <w:r w:rsidRPr="002C287F">
              <w:t>sed</w:t>
            </w:r>
          </w:p>
        </w:tc>
        <w:tc>
          <w:tcPr>
            <w:tcW w:w="1301" w:type="dxa"/>
          </w:tcPr>
          <w:p w14:paraId="4ADD0F52" w14:textId="6B18D763" w:rsidR="00010B98" w:rsidRPr="002C287F" w:rsidRDefault="00010B98" w:rsidP="002C287F">
            <w:pPr>
              <w:pStyle w:val="Heading1"/>
              <w:outlineLvl w:val="0"/>
            </w:pPr>
            <w:r w:rsidRPr="002C287F">
              <w:t>Limitations</w:t>
            </w:r>
          </w:p>
        </w:tc>
        <w:tc>
          <w:tcPr>
            <w:tcW w:w="1301" w:type="dxa"/>
          </w:tcPr>
          <w:p w14:paraId="1DA19EA6" w14:textId="78AB8803" w:rsidR="00010B98" w:rsidRPr="002C287F" w:rsidRDefault="00010B98" w:rsidP="002C287F">
            <w:pPr>
              <w:pStyle w:val="Heading1"/>
              <w:outlineLvl w:val="0"/>
            </w:pPr>
            <w:r w:rsidRPr="002C287F">
              <w:t xml:space="preserve">Evidence </w:t>
            </w:r>
            <w:r w:rsidR="001205EA">
              <w:t>l</w:t>
            </w:r>
            <w:r w:rsidRPr="002C287F">
              <w:t xml:space="preserve">evel and </w:t>
            </w:r>
            <w:r w:rsidR="001205EA">
              <w:t>q</w:t>
            </w:r>
            <w:r w:rsidRPr="002C287F">
              <w:t xml:space="preserve">uality </w:t>
            </w:r>
          </w:p>
        </w:tc>
        <w:tc>
          <w:tcPr>
            <w:tcW w:w="1302" w:type="dxa"/>
          </w:tcPr>
          <w:p w14:paraId="052771F1" w14:textId="678DC21D" w:rsidR="00010B98" w:rsidRPr="002C287F" w:rsidRDefault="00010B98" w:rsidP="002C287F">
            <w:pPr>
              <w:pStyle w:val="Heading1"/>
              <w:outlineLvl w:val="0"/>
            </w:pPr>
            <w:r w:rsidRPr="002C287F">
              <w:t xml:space="preserve">Notes to </w:t>
            </w:r>
            <w:r w:rsidR="001205EA">
              <w:t>t</w:t>
            </w:r>
            <w:r w:rsidRPr="002C287F">
              <w:t xml:space="preserve">eam </w:t>
            </w:r>
          </w:p>
        </w:tc>
      </w:tr>
      <w:tr w:rsidR="000319D4" w14:paraId="10360FBC" w14:textId="77777777" w:rsidTr="2D54C829">
        <w:trPr>
          <w:gridAfter w:val="1"/>
          <w:wAfter w:w="10" w:type="dxa"/>
          <w:trHeight w:val="759"/>
        </w:trPr>
        <w:tc>
          <w:tcPr>
            <w:tcW w:w="1075" w:type="dxa"/>
          </w:tcPr>
          <w:p w14:paraId="32C0AB11" w14:textId="49A91E96" w:rsidR="001F4B42" w:rsidRPr="00B17B20" w:rsidRDefault="001F4B42" w:rsidP="00010B98">
            <w:pPr>
              <w:rPr>
                <w:rFonts w:ascii="Bradley Hand ITC" w:hAnsi="Bradley Hand ITC"/>
                <w:b/>
                <w:color w:val="FF0000"/>
                <w:sz w:val="22"/>
              </w:rPr>
            </w:pPr>
          </w:p>
        </w:tc>
        <w:tc>
          <w:tcPr>
            <w:tcW w:w="927" w:type="dxa"/>
          </w:tcPr>
          <w:p w14:paraId="246F67CB" w14:textId="70BEFFF8" w:rsidR="00010B98" w:rsidRPr="00B17B20" w:rsidRDefault="004A0DB6" w:rsidP="2D54C829">
            <w:pPr>
              <w:rPr>
                <w:rFonts w:ascii="Bradley Hand ITC" w:hAnsi="Bradley Hand ITC"/>
                <w:b/>
                <w:bCs/>
                <w:color w:val="FF0000"/>
                <w:sz w:val="22"/>
              </w:rPr>
            </w:pPr>
            <w:r>
              <w:rPr>
                <w:rFonts w:ascii="Arial" w:hAnsi="Arial" w:cs="Arial"/>
                <w:color w:val="1F1F1F"/>
                <w:sz w:val="21"/>
                <w:szCs w:val="21"/>
              </w:rPr>
              <w:t>103367</w:t>
            </w:r>
          </w:p>
        </w:tc>
        <w:tc>
          <w:tcPr>
            <w:tcW w:w="1901" w:type="dxa"/>
          </w:tcPr>
          <w:p w14:paraId="60EDAE8F" w14:textId="673299A2" w:rsidR="00010B98" w:rsidRPr="004A0DB6" w:rsidRDefault="004A0DB6" w:rsidP="004A0DB6">
            <w:pPr>
              <w:spacing w:line="480" w:lineRule="auto"/>
              <w:rPr>
                <w:rFonts w:cs="Times New Roman"/>
                <w:color w:val="222222"/>
                <w:szCs w:val="24"/>
                <w:shd w:val="clear" w:color="auto" w:fill="FFFFFF"/>
              </w:rPr>
            </w:pPr>
            <w:proofErr w:type="gramStart"/>
            <w:r w:rsidRPr="003A6D37">
              <w:rPr>
                <w:rFonts w:cs="Times New Roman"/>
                <w:color w:val="222222"/>
                <w:szCs w:val="24"/>
                <w:shd w:val="clear" w:color="auto" w:fill="FFFFFF"/>
              </w:rPr>
              <w:t>de</w:t>
            </w:r>
            <w:proofErr w:type="gramEnd"/>
            <w:r w:rsidRPr="003A6D37">
              <w:rPr>
                <w:rFonts w:cs="Times New Roman"/>
                <w:color w:val="222222"/>
                <w:szCs w:val="24"/>
                <w:shd w:val="clear" w:color="auto" w:fill="FFFFFF"/>
              </w:rPr>
              <w:t xml:space="preserve"> </w:t>
            </w:r>
            <w:proofErr w:type="spellStart"/>
            <w:r w:rsidRPr="003A6D37">
              <w:rPr>
                <w:rFonts w:cs="Times New Roman"/>
                <w:color w:val="222222"/>
                <w:szCs w:val="24"/>
                <w:shd w:val="clear" w:color="auto" w:fill="FFFFFF"/>
              </w:rPr>
              <w:t>Langarica</w:t>
            </w:r>
            <w:proofErr w:type="spellEnd"/>
            <w:r>
              <w:rPr>
                <w:rFonts w:cs="Times New Roman"/>
                <w:color w:val="222222"/>
                <w:szCs w:val="24"/>
                <w:shd w:val="clear" w:color="auto" w:fill="FFFFFF"/>
              </w:rPr>
              <w:t xml:space="preserve"> et al., 2022. </w:t>
            </w:r>
            <w:r w:rsidRPr="003A6D37">
              <w:rPr>
                <w:rFonts w:cs="Times New Roman"/>
                <w:color w:val="222222"/>
                <w:szCs w:val="24"/>
                <w:shd w:val="clear" w:color="auto" w:fill="FFFFFF"/>
              </w:rPr>
              <w:t xml:space="preserve">Evaluation of knowledge about gestational diabetes mellitus among postpartum </w:t>
            </w:r>
            <w:r w:rsidRPr="003A6D37">
              <w:rPr>
                <w:rFonts w:cs="Times New Roman"/>
                <w:color w:val="222222"/>
                <w:szCs w:val="24"/>
                <w:shd w:val="clear" w:color="auto" w:fill="FFFFFF"/>
              </w:rPr>
              <w:lastRenderedPageBreak/>
              <w:t>women and its connection with women's sociodemographic and clinical characteristics: a quantitative cross-sectional study</w:t>
            </w:r>
          </w:p>
        </w:tc>
        <w:tc>
          <w:tcPr>
            <w:tcW w:w="1301" w:type="dxa"/>
          </w:tcPr>
          <w:p w14:paraId="194E9FA9" w14:textId="17C87F3C" w:rsidR="00010B98" w:rsidRPr="00B17B20" w:rsidRDefault="00250CA7" w:rsidP="2D54C829">
            <w:pPr>
              <w:rPr>
                <w:rFonts w:ascii="Bradley Hand ITC" w:hAnsi="Bradley Hand ITC"/>
                <w:b/>
                <w:bCs/>
                <w:color w:val="FF0000"/>
                <w:sz w:val="22"/>
              </w:rPr>
            </w:pPr>
            <w:r>
              <w:rPr>
                <w:rFonts w:ascii="Bradley Hand ITC" w:hAnsi="Bradley Hand ITC"/>
                <w:b/>
                <w:bCs/>
                <w:color w:val="FF0000"/>
                <w:sz w:val="22"/>
              </w:rPr>
              <w:lastRenderedPageBreak/>
              <w:t>Cross-sectional study.</w:t>
            </w:r>
          </w:p>
        </w:tc>
        <w:tc>
          <w:tcPr>
            <w:tcW w:w="1301" w:type="dxa"/>
          </w:tcPr>
          <w:p w14:paraId="784FC599" w14:textId="062BE6A4" w:rsidR="00010B98" w:rsidRPr="00B17B20" w:rsidRDefault="00804001" w:rsidP="2D54C829">
            <w:pPr>
              <w:rPr>
                <w:rFonts w:ascii="Bradley Hand ITC" w:hAnsi="Bradley Hand ITC"/>
                <w:b/>
                <w:bCs/>
                <w:color w:val="FF0000"/>
                <w:sz w:val="22"/>
              </w:rPr>
            </w:pPr>
            <w:sdt>
              <w:sdtPr>
                <w:rPr>
                  <w:rFonts w:cs="Times New Roman"/>
                </w:rPr>
                <w:id w:val="305441574"/>
                <w:placeholder>
                  <w:docPart w:val="DEC1A0241EDD4F11A6CBFB231A767231"/>
                </w:placeholder>
                <w:text/>
              </w:sdtPr>
              <w:sdtEndPr/>
              <w:sdtContent>
                <w:r w:rsidR="00B319D1">
                  <w:rPr>
                    <w:rFonts w:cs="Times New Roman"/>
                  </w:rPr>
                  <w:t xml:space="preserve">107 </w:t>
                </w:r>
                <w:r w:rsidR="006D0126">
                  <w:rPr>
                    <w:rFonts w:cs="Times New Roman"/>
                  </w:rPr>
                  <w:t xml:space="preserve">women between 24 and 45 years old, 60.7% were immigrant women and 56.1% had an academic degree.  </w:t>
                </w:r>
              </w:sdtContent>
            </w:sdt>
          </w:p>
        </w:tc>
        <w:tc>
          <w:tcPr>
            <w:tcW w:w="1302" w:type="dxa"/>
          </w:tcPr>
          <w:p w14:paraId="275C690F" w14:textId="0A6B312B" w:rsidR="00010B98" w:rsidRPr="00B17B20" w:rsidRDefault="006415A8" w:rsidP="2D54C829">
            <w:pPr>
              <w:rPr>
                <w:rFonts w:ascii="Bradley Hand ITC" w:hAnsi="Bradley Hand ITC"/>
                <w:b/>
                <w:bCs/>
                <w:color w:val="FF0000"/>
                <w:sz w:val="22"/>
              </w:rPr>
            </w:pPr>
            <w:r>
              <w:rPr>
                <w:rFonts w:ascii="Bradley Hand ITC" w:hAnsi="Bradley Hand ITC"/>
                <w:b/>
                <w:bCs/>
                <w:color w:val="FF0000"/>
                <w:sz w:val="22"/>
              </w:rPr>
              <w:t xml:space="preserve">Educating women with gestational diabetes regarding its effects and treatment options to </w:t>
            </w:r>
            <w:r w:rsidR="00291AA4">
              <w:rPr>
                <w:rFonts w:ascii="Bradley Hand ITC" w:hAnsi="Bradley Hand ITC"/>
                <w:b/>
                <w:bCs/>
                <w:color w:val="FF0000"/>
                <w:sz w:val="22"/>
              </w:rPr>
              <w:t xml:space="preserve">prevent its prevalence. </w:t>
            </w:r>
            <w:r w:rsidR="00BB0C0D">
              <w:rPr>
                <w:rFonts w:ascii="Bradley Hand ITC" w:hAnsi="Bradley Hand ITC"/>
                <w:b/>
                <w:bCs/>
                <w:color w:val="FF0000"/>
                <w:sz w:val="22"/>
              </w:rPr>
              <w:t xml:space="preserve">And </w:t>
            </w:r>
            <w:r w:rsidR="00612573">
              <w:rPr>
                <w:rFonts w:ascii="Bradley Hand ITC" w:hAnsi="Bradley Hand ITC"/>
                <w:b/>
                <w:bCs/>
                <w:color w:val="FF0000"/>
                <w:sz w:val="22"/>
              </w:rPr>
              <w:t>severi</w:t>
            </w:r>
            <w:r w:rsidR="00BB0C0D">
              <w:rPr>
                <w:rFonts w:ascii="Bradley Hand ITC" w:hAnsi="Bradley Hand ITC"/>
                <w:b/>
                <w:bCs/>
                <w:color w:val="FF0000"/>
                <w:sz w:val="22"/>
              </w:rPr>
              <w:t xml:space="preserve">ty levels. </w:t>
            </w:r>
          </w:p>
        </w:tc>
        <w:tc>
          <w:tcPr>
            <w:tcW w:w="1301" w:type="dxa"/>
          </w:tcPr>
          <w:p w14:paraId="1F371C46" w14:textId="348099F6" w:rsidR="00010B98" w:rsidRPr="00B17B20" w:rsidRDefault="00B42100" w:rsidP="2D54C829">
            <w:pPr>
              <w:rPr>
                <w:rFonts w:ascii="Bradley Hand ITC" w:hAnsi="Bradley Hand ITC"/>
                <w:b/>
                <w:bCs/>
                <w:color w:val="FF0000"/>
                <w:sz w:val="20"/>
                <w:szCs w:val="20"/>
              </w:rPr>
            </w:pPr>
            <w:r>
              <w:rPr>
                <w:rFonts w:ascii="Bradley Hand ITC" w:hAnsi="Bradley Hand ITC"/>
                <w:b/>
                <w:bCs/>
                <w:color w:val="FF0000"/>
                <w:sz w:val="20"/>
                <w:szCs w:val="20"/>
              </w:rPr>
              <w:t xml:space="preserve">Findings indicate that </w:t>
            </w:r>
            <w:r w:rsidR="005D35AA">
              <w:rPr>
                <w:rFonts w:ascii="Bradley Hand ITC" w:hAnsi="Bradley Hand ITC"/>
                <w:b/>
                <w:bCs/>
                <w:color w:val="FF0000"/>
                <w:sz w:val="20"/>
                <w:szCs w:val="20"/>
              </w:rPr>
              <w:t xml:space="preserve">higher educational levels among women with gestational diabetes are associated with positive health outcomes compared to women with lower education levels. </w:t>
            </w:r>
          </w:p>
        </w:tc>
        <w:tc>
          <w:tcPr>
            <w:tcW w:w="1301" w:type="dxa"/>
          </w:tcPr>
          <w:p w14:paraId="20446945" w14:textId="352850AE" w:rsidR="00010B98" w:rsidRPr="00B17B20" w:rsidRDefault="007E54CB" w:rsidP="2D54C829">
            <w:pPr>
              <w:rPr>
                <w:rFonts w:ascii="Bradley Hand ITC" w:hAnsi="Bradley Hand ITC"/>
                <w:b/>
                <w:bCs/>
                <w:color w:val="FF0000"/>
                <w:sz w:val="22"/>
              </w:rPr>
            </w:pPr>
            <w:r>
              <w:rPr>
                <w:rFonts w:ascii="Bradley Hand ITC" w:hAnsi="Bradley Hand ITC"/>
                <w:b/>
                <w:bCs/>
                <w:color w:val="FF0000"/>
                <w:sz w:val="22"/>
              </w:rPr>
              <w:t xml:space="preserve">The measure used for collecting information </w:t>
            </w:r>
            <w:r w:rsidR="00336A53">
              <w:rPr>
                <w:rFonts w:ascii="Bradley Hand ITC" w:hAnsi="Bradley Hand ITC"/>
                <w:b/>
                <w:bCs/>
                <w:color w:val="FF0000"/>
                <w:sz w:val="22"/>
              </w:rPr>
              <w:t xml:space="preserve">is the </w:t>
            </w:r>
            <w:r w:rsidR="001855E4">
              <w:rPr>
                <w:rFonts w:ascii="Bradley Hand ITC" w:hAnsi="Bradley Hand ITC"/>
                <w:b/>
                <w:bCs/>
                <w:color w:val="FF0000"/>
                <w:sz w:val="22"/>
              </w:rPr>
              <w:t>gestational diabetes mellitus knowledge questionnaire (GDMKQ)</w:t>
            </w:r>
            <w:r w:rsidR="00A0026D">
              <w:rPr>
                <w:rFonts w:ascii="Bradley Hand ITC" w:hAnsi="Bradley Hand ITC"/>
                <w:b/>
                <w:bCs/>
                <w:color w:val="FF0000"/>
                <w:sz w:val="22"/>
              </w:rPr>
              <w:t xml:space="preserve">. </w:t>
            </w:r>
          </w:p>
        </w:tc>
        <w:tc>
          <w:tcPr>
            <w:tcW w:w="1301" w:type="dxa"/>
          </w:tcPr>
          <w:p w14:paraId="7B874C9C" w14:textId="16A6E980" w:rsidR="00010B98" w:rsidRPr="00B17B20" w:rsidRDefault="00EF0736" w:rsidP="2D54C829">
            <w:pPr>
              <w:rPr>
                <w:rFonts w:ascii="Bradley Hand ITC" w:hAnsi="Bradley Hand ITC"/>
                <w:b/>
                <w:bCs/>
                <w:color w:val="FF0000"/>
                <w:sz w:val="22"/>
              </w:rPr>
            </w:pPr>
            <w:r>
              <w:rPr>
                <w:rFonts w:ascii="Bradley Hand ITC" w:hAnsi="Bradley Hand ITC"/>
                <w:b/>
                <w:bCs/>
                <w:color w:val="FF0000"/>
                <w:sz w:val="22"/>
              </w:rPr>
              <w:t xml:space="preserve">Smaller number of participants than I initially expected. </w:t>
            </w:r>
            <w:r w:rsidR="00DF592E">
              <w:rPr>
                <w:rFonts w:ascii="Bradley Hand ITC" w:hAnsi="Bradley Hand ITC"/>
                <w:b/>
                <w:bCs/>
                <w:color w:val="FF0000"/>
                <w:sz w:val="22"/>
              </w:rPr>
              <w:t xml:space="preserve">The GDMKQ that was translated was not validated. </w:t>
            </w:r>
          </w:p>
        </w:tc>
        <w:tc>
          <w:tcPr>
            <w:tcW w:w="1301" w:type="dxa"/>
          </w:tcPr>
          <w:p w14:paraId="109306FE" w14:textId="25CA09CA" w:rsidR="00010B98" w:rsidRPr="00B17B20" w:rsidRDefault="00D23E82" w:rsidP="2D54C829">
            <w:pPr>
              <w:rPr>
                <w:rFonts w:ascii="Bradley Hand ITC" w:hAnsi="Bradley Hand ITC"/>
                <w:b/>
                <w:bCs/>
                <w:color w:val="FF0000"/>
                <w:sz w:val="22"/>
              </w:rPr>
            </w:pPr>
            <w:r>
              <w:rPr>
                <w:rFonts w:ascii="Bradley Hand ITC" w:hAnsi="Bradley Hand ITC"/>
                <w:b/>
                <w:bCs/>
                <w:color w:val="FF0000"/>
                <w:sz w:val="22"/>
              </w:rPr>
              <w:t>Level III AND quality A</w:t>
            </w:r>
            <w:r w:rsidR="00E64DB7">
              <w:rPr>
                <w:rFonts w:ascii="Bradley Hand ITC" w:hAnsi="Bradley Hand ITC"/>
                <w:b/>
                <w:bCs/>
                <w:color w:val="FF0000"/>
                <w:sz w:val="22"/>
              </w:rPr>
              <w:t>.</w:t>
            </w:r>
          </w:p>
        </w:tc>
        <w:tc>
          <w:tcPr>
            <w:tcW w:w="1302" w:type="dxa"/>
          </w:tcPr>
          <w:p w14:paraId="737FFDBC" w14:textId="21FF860A" w:rsidR="00010B98" w:rsidRPr="00B17B20" w:rsidRDefault="009C6626" w:rsidP="2D54C829">
            <w:pPr>
              <w:rPr>
                <w:rFonts w:ascii="Bradley Hand ITC" w:hAnsi="Bradley Hand ITC"/>
                <w:b/>
                <w:bCs/>
                <w:color w:val="FF0000"/>
                <w:sz w:val="22"/>
              </w:rPr>
            </w:pPr>
            <w:r>
              <w:rPr>
                <w:rFonts w:ascii="Bradley Hand ITC" w:hAnsi="Bradley Hand ITC"/>
                <w:b/>
                <w:bCs/>
                <w:color w:val="FF0000"/>
                <w:sz w:val="22"/>
              </w:rPr>
              <w:t xml:space="preserve">The selected article focuses on one aspect of gestational diabetes which involves </w:t>
            </w:r>
            <w:r w:rsidR="005E1EC5">
              <w:rPr>
                <w:rFonts w:ascii="Bradley Hand ITC" w:hAnsi="Bradley Hand ITC"/>
                <w:b/>
                <w:bCs/>
                <w:color w:val="FF0000"/>
                <w:sz w:val="22"/>
              </w:rPr>
              <w:t>knowledge about the condi</w:t>
            </w:r>
            <w:r w:rsidR="00C705C9">
              <w:rPr>
                <w:rFonts w:ascii="Bradley Hand ITC" w:hAnsi="Bradley Hand ITC"/>
                <w:b/>
                <w:bCs/>
                <w:color w:val="FF0000"/>
                <w:sz w:val="22"/>
              </w:rPr>
              <w:t>ti</w:t>
            </w:r>
            <w:bookmarkStart w:id="0" w:name="_GoBack"/>
            <w:bookmarkEnd w:id="0"/>
            <w:r w:rsidR="005E1EC5">
              <w:rPr>
                <w:rFonts w:ascii="Bradley Hand ITC" w:hAnsi="Bradley Hand ITC"/>
                <w:b/>
                <w:bCs/>
                <w:color w:val="FF0000"/>
                <w:sz w:val="22"/>
              </w:rPr>
              <w:t xml:space="preserve">on and how it is consumed by women with different education </w:t>
            </w:r>
            <w:r w:rsidR="005E1EC5">
              <w:rPr>
                <w:rFonts w:ascii="Bradley Hand ITC" w:hAnsi="Bradley Hand ITC"/>
                <w:b/>
                <w:bCs/>
                <w:color w:val="FF0000"/>
                <w:sz w:val="22"/>
              </w:rPr>
              <w:lastRenderedPageBreak/>
              <w:t xml:space="preserve">attainments. </w:t>
            </w:r>
          </w:p>
        </w:tc>
      </w:tr>
      <w:tr w:rsidR="000319D4" w14:paraId="23230539" w14:textId="77777777" w:rsidTr="2D54C829">
        <w:trPr>
          <w:gridAfter w:val="1"/>
          <w:wAfter w:w="10" w:type="dxa"/>
          <w:trHeight w:val="759"/>
        </w:trPr>
        <w:tc>
          <w:tcPr>
            <w:tcW w:w="1075" w:type="dxa"/>
          </w:tcPr>
          <w:p w14:paraId="4CEAFB1B" w14:textId="552484D9" w:rsidR="002C287F" w:rsidRPr="00B17B20" w:rsidRDefault="002C287F" w:rsidP="00010B98">
            <w:pPr>
              <w:rPr>
                <w:rFonts w:ascii="Bradley Hand ITC" w:hAnsi="Bradley Hand ITC"/>
                <w:b/>
                <w:color w:val="FF0000"/>
                <w:sz w:val="22"/>
              </w:rPr>
            </w:pPr>
          </w:p>
        </w:tc>
        <w:tc>
          <w:tcPr>
            <w:tcW w:w="927" w:type="dxa"/>
          </w:tcPr>
          <w:p w14:paraId="6DB020B5" w14:textId="182FCD93" w:rsidR="00010B98" w:rsidRPr="00B17B20" w:rsidRDefault="00010B98" w:rsidP="2D54C829">
            <w:pPr>
              <w:rPr>
                <w:rFonts w:ascii="Bradley Hand ITC" w:hAnsi="Bradley Hand ITC"/>
                <w:b/>
                <w:bCs/>
                <w:color w:val="FF0000"/>
                <w:sz w:val="22"/>
              </w:rPr>
            </w:pPr>
          </w:p>
        </w:tc>
        <w:tc>
          <w:tcPr>
            <w:tcW w:w="1901" w:type="dxa"/>
          </w:tcPr>
          <w:p w14:paraId="18E3C128" w14:textId="300F1958" w:rsidR="00010B98" w:rsidRPr="00B17B20" w:rsidRDefault="00010B98" w:rsidP="2D54C829">
            <w:pPr>
              <w:rPr>
                <w:rFonts w:ascii="Bradley Hand ITC" w:hAnsi="Bradley Hand ITC"/>
                <w:b/>
                <w:bCs/>
                <w:color w:val="FF0000"/>
                <w:sz w:val="22"/>
              </w:rPr>
            </w:pPr>
          </w:p>
        </w:tc>
        <w:tc>
          <w:tcPr>
            <w:tcW w:w="1301" w:type="dxa"/>
          </w:tcPr>
          <w:p w14:paraId="7475E9AE" w14:textId="22CFE6AB" w:rsidR="00010B98" w:rsidRPr="00B17B20" w:rsidRDefault="00010B98" w:rsidP="2D54C829">
            <w:pPr>
              <w:rPr>
                <w:rFonts w:ascii="Bradley Hand ITC" w:hAnsi="Bradley Hand ITC"/>
                <w:b/>
                <w:bCs/>
                <w:color w:val="FF0000"/>
                <w:sz w:val="22"/>
              </w:rPr>
            </w:pPr>
          </w:p>
        </w:tc>
        <w:tc>
          <w:tcPr>
            <w:tcW w:w="1301" w:type="dxa"/>
          </w:tcPr>
          <w:p w14:paraId="6A92A35B" w14:textId="455A6AC0" w:rsidR="00010B98" w:rsidRPr="00B17B20" w:rsidRDefault="00010B98" w:rsidP="2D54C829">
            <w:pPr>
              <w:rPr>
                <w:rFonts w:ascii="Bradley Hand ITC" w:hAnsi="Bradley Hand ITC"/>
                <w:b/>
                <w:bCs/>
                <w:color w:val="FF0000"/>
                <w:sz w:val="22"/>
              </w:rPr>
            </w:pPr>
          </w:p>
        </w:tc>
        <w:tc>
          <w:tcPr>
            <w:tcW w:w="1302" w:type="dxa"/>
          </w:tcPr>
          <w:p w14:paraId="1691D0AC" w14:textId="152A22D1" w:rsidR="00010B98" w:rsidRPr="00B17B20" w:rsidRDefault="00010B98" w:rsidP="2D54C829">
            <w:pPr>
              <w:rPr>
                <w:rFonts w:ascii="Bradley Hand ITC" w:hAnsi="Bradley Hand ITC"/>
                <w:b/>
                <w:bCs/>
                <w:color w:val="FF0000"/>
                <w:sz w:val="22"/>
              </w:rPr>
            </w:pPr>
          </w:p>
        </w:tc>
        <w:tc>
          <w:tcPr>
            <w:tcW w:w="1301" w:type="dxa"/>
          </w:tcPr>
          <w:p w14:paraId="72FF1E90" w14:textId="47B1610A" w:rsidR="00010B98" w:rsidRPr="00B17B20" w:rsidRDefault="00010B98" w:rsidP="2D54C829">
            <w:pPr>
              <w:rPr>
                <w:rFonts w:ascii="Bradley Hand ITC" w:hAnsi="Bradley Hand ITC"/>
                <w:b/>
                <w:bCs/>
                <w:color w:val="FF0000"/>
                <w:sz w:val="22"/>
              </w:rPr>
            </w:pPr>
          </w:p>
        </w:tc>
        <w:tc>
          <w:tcPr>
            <w:tcW w:w="1301" w:type="dxa"/>
          </w:tcPr>
          <w:p w14:paraId="4044707A" w14:textId="7A9B4031" w:rsidR="00010B98" w:rsidRPr="00B17B20" w:rsidRDefault="00010B98" w:rsidP="2D54C829">
            <w:pPr>
              <w:rPr>
                <w:rFonts w:ascii="Bradley Hand ITC" w:hAnsi="Bradley Hand ITC"/>
                <w:b/>
                <w:bCs/>
                <w:color w:val="FF0000"/>
                <w:sz w:val="22"/>
              </w:rPr>
            </w:pPr>
          </w:p>
        </w:tc>
        <w:tc>
          <w:tcPr>
            <w:tcW w:w="1301" w:type="dxa"/>
          </w:tcPr>
          <w:p w14:paraId="1C9BBD08" w14:textId="60285C8C" w:rsidR="00010B98" w:rsidRPr="00B17B20" w:rsidRDefault="00010B98" w:rsidP="2D54C829">
            <w:pPr>
              <w:rPr>
                <w:rFonts w:ascii="Bradley Hand ITC" w:hAnsi="Bradley Hand ITC"/>
                <w:b/>
                <w:bCs/>
                <w:color w:val="FF0000"/>
                <w:sz w:val="22"/>
              </w:rPr>
            </w:pPr>
          </w:p>
        </w:tc>
        <w:tc>
          <w:tcPr>
            <w:tcW w:w="1301" w:type="dxa"/>
          </w:tcPr>
          <w:p w14:paraId="1DAFA50A" w14:textId="1BE66493" w:rsidR="00010B98" w:rsidRPr="00B17B20" w:rsidRDefault="00010B98" w:rsidP="2D54C829">
            <w:pPr>
              <w:rPr>
                <w:rFonts w:ascii="Bradley Hand ITC" w:hAnsi="Bradley Hand ITC"/>
                <w:b/>
                <w:bCs/>
                <w:color w:val="FF0000"/>
                <w:sz w:val="22"/>
              </w:rPr>
            </w:pPr>
          </w:p>
        </w:tc>
        <w:tc>
          <w:tcPr>
            <w:tcW w:w="1302" w:type="dxa"/>
          </w:tcPr>
          <w:p w14:paraId="765B2EE5" w14:textId="61649302" w:rsidR="00010B98" w:rsidRPr="00B17B20" w:rsidRDefault="00010B98" w:rsidP="2D54C829">
            <w:pPr>
              <w:rPr>
                <w:rFonts w:ascii="Bradley Hand ITC" w:hAnsi="Bradley Hand ITC"/>
                <w:b/>
                <w:bCs/>
                <w:color w:val="FF0000"/>
                <w:sz w:val="22"/>
              </w:rPr>
            </w:pPr>
          </w:p>
        </w:tc>
      </w:tr>
      <w:tr w:rsidR="000319D4" w14:paraId="2A4353E4" w14:textId="77777777" w:rsidTr="2D54C829">
        <w:trPr>
          <w:gridAfter w:val="1"/>
          <w:wAfter w:w="10" w:type="dxa"/>
          <w:trHeight w:val="759"/>
        </w:trPr>
        <w:tc>
          <w:tcPr>
            <w:tcW w:w="1075" w:type="dxa"/>
          </w:tcPr>
          <w:p w14:paraId="220CE16C" w14:textId="03E30912" w:rsidR="002C287F" w:rsidRPr="00B17B20" w:rsidRDefault="002C287F" w:rsidP="00010B98">
            <w:pPr>
              <w:rPr>
                <w:rFonts w:ascii="Bradley Hand ITC" w:hAnsi="Bradley Hand ITC"/>
                <w:b/>
                <w:color w:val="FF0000"/>
                <w:sz w:val="22"/>
              </w:rPr>
            </w:pPr>
          </w:p>
        </w:tc>
        <w:tc>
          <w:tcPr>
            <w:tcW w:w="927" w:type="dxa"/>
          </w:tcPr>
          <w:p w14:paraId="6330BC1B" w14:textId="52F44094" w:rsidR="00010B98" w:rsidRPr="00B17B20" w:rsidRDefault="00010B98" w:rsidP="2D54C829">
            <w:pPr>
              <w:rPr>
                <w:rFonts w:ascii="Bradley Hand ITC" w:hAnsi="Bradley Hand ITC"/>
                <w:b/>
                <w:bCs/>
                <w:color w:val="FF0000"/>
                <w:sz w:val="22"/>
              </w:rPr>
            </w:pPr>
          </w:p>
        </w:tc>
        <w:tc>
          <w:tcPr>
            <w:tcW w:w="1901" w:type="dxa"/>
          </w:tcPr>
          <w:p w14:paraId="5FAD49C6" w14:textId="6A4A2D7C" w:rsidR="00010B98" w:rsidRPr="00B17B20" w:rsidRDefault="00010B98" w:rsidP="2D54C829">
            <w:pPr>
              <w:rPr>
                <w:rFonts w:ascii="Bradley Hand ITC" w:hAnsi="Bradley Hand ITC"/>
                <w:b/>
                <w:bCs/>
                <w:color w:val="FF0000"/>
                <w:sz w:val="22"/>
              </w:rPr>
            </w:pPr>
          </w:p>
        </w:tc>
        <w:tc>
          <w:tcPr>
            <w:tcW w:w="1301" w:type="dxa"/>
          </w:tcPr>
          <w:p w14:paraId="15F41556" w14:textId="40C4CEBE" w:rsidR="00010B98" w:rsidRPr="00B17B20" w:rsidRDefault="00010B98" w:rsidP="2D54C829">
            <w:pPr>
              <w:rPr>
                <w:rFonts w:ascii="Bradley Hand ITC" w:hAnsi="Bradley Hand ITC"/>
                <w:b/>
                <w:bCs/>
                <w:color w:val="FF0000"/>
                <w:sz w:val="22"/>
              </w:rPr>
            </w:pPr>
          </w:p>
        </w:tc>
        <w:tc>
          <w:tcPr>
            <w:tcW w:w="1301" w:type="dxa"/>
          </w:tcPr>
          <w:p w14:paraId="4FE34701" w14:textId="6607C614" w:rsidR="00010B98" w:rsidRPr="00B17B20" w:rsidRDefault="00010B98" w:rsidP="2D54C829">
            <w:pPr>
              <w:rPr>
                <w:rFonts w:ascii="Bradley Hand ITC" w:hAnsi="Bradley Hand ITC"/>
                <w:b/>
                <w:bCs/>
                <w:color w:val="FF0000"/>
                <w:sz w:val="22"/>
              </w:rPr>
            </w:pPr>
          </w:p>
        </w:tc>
        <w:tc>
          <w:tcPr>
            <w:tcW w:w="1302" w:type="dxa"/>
          </w:tcPr>
          <w:p w14:paraId="5D27C522" w14:textId="712B0903" w:rsidR="00010B98" w:rsidRPr="00B17B20" w:rsidRDefault="00010B98" w:rsidP="2D54C829">
            <w:pPr>
              <w:rPr>
                <w:rFonts w:ascii="Bradley Hand ITC" w:hAnsi="Bradley Hand ITC"/>
                <w:b/>
                <w:bCs/>
                <w:color w:val="FF0000"/>
                <w:sz w:val="22"/>
              </w:rPr>
            </w:pPr>
          </w:p>
        </w:tc>
        <w:tc>
          <w:tcPr>
            <w:tcW w:w="1301" w:type="dxa"/>
          </w:tcPr>
          <w:p w14:paraId="59C28609" w14:textId="354623C2" w:rsidR="00010B98" w:rsidRPr="00B17B20" w:rsidRDefault="00010B98" w:rsidP="2D54C829">
            <w:pPr>
              <w:rPr>
                <w:rFonts w:ascii="Bradley Hand ITC" w:hAnsi="Bradley Hand ITC"/>
                <w:b/>
                <w:bCs/>
                <w:color w:val="FF0000"/>
                <w:sz w:val="22"/>
              </w:rPr>
            </w:pPr>
          </w:p>
        </w:tc>
        <w:tc>
          <w:tcPr>
            <w:tcW w:w="1301" w:type="dxa"/>
          </w:tcPr>
          <w:p w14:paraId="169CFB90" w14:textId="6F08B6FC" w:rsidR="00010B98" w:rsidRPr="00B17B20" w:rsidRDefault="00010B98" w:rsidP="2D54C829">
            <w:pPr>
              <w:rPr>
                <w:rFonts w:ascii="Bradley Hand ITC" w:hAnsi="Bradley Hand ITC"/>
                <w:b/>
                <w:bCs/>
                <w:color w:val="FF0000"/>
                <w:sz w:val="22"/>
              </w:rPr>
            </w:pPr>
          </w:p>
        </w:tc>
        <w:tc>
          <w:tcPr>
            <w:tcW w:w="1301" w:type="dxa"/>
          </w:tcPr>
          <w:p w14:paraId="1F6B7332" w14:textId="333599FD" w:rsidR="00010B98" w:rsidRPr="00B17B20" w:rsidRDefault="00010B98" w:rsidP="2D54C829">
            <w:pPr>
              <w:rPr>
                <w:rFonts w:ascii="Bradley Hand ITC" w:hAnsi="Bradley Hand ITC"/>
                <w:b/>
                <w:bCs/>
                <w:color w:val="FF0000"/>
                <w:sz w:val="22"/>
              </w:rPr>
            </w:pPr>
          </w:p>
        </w:tc>
        <w:tc>
          <w:tcPr>
            <w:tcW w:w="1301" w:type="dxa"/>
          </w:tcPr>
          <w:p w14:paraId="782EFB42" w14:textId="707C2571" w:rsidR="00010B98" w:rsidRPr="00B17B20" w:rsidRDefault="00010B98" w:rsidP="2D54C829">
            <w:pPr>
              <w:rPr>
                <w:rFonts w:ascii="Bradley Hand ITC" w:hAnsi="Bradley Hand ITC"/>
                <w:b/>
                <w:bCs/>
                <w:color w:val="FF0000"/>
                <w:sz w:val="22"/>
              </w:rPr>
            </w:pPr>
          </w:p>
        </w:tc>
        <w:tc>
          <w:tcPr>
            <w:tcW w:w="1302" w:type="dxa"/>
          </w:tcPr>
          <w:p w14:paraId="3D6A18B9" w14:textId="77777777" w:rsidR="00010B98" w:rsidRPr="00B17B20" w:rsidRDefault="00010B98" w:rsidP="00010B98">
            <w:pPr>
              <w:rPr>
                <w:rFonts w:ascii="Bradley Hand ITC" w:hAnsi="Bradley Hand ITC"/>
                <w:b/>
                <w:color w:val="FF0000"/>
                <w:sz w:val="22"/>
              </w:rPr>
            </w:pPr>
          </w:p>
        </w:tc>
      </w:tr>
      <w:tr w:rsidR="000319D4" w14:paraId="4FD92A83" w14:textId="77777777" w:rsidTr="2D54C829">
        <w:trPr>
          <w:gridAfter w:val="1"/>
          <w:wAfter w:w="10" w:type="dxa"/>
          <w:trHeight w:val="759"/>
        </w:trPr>
        <w:tc>
          <w:tcPr>
            <w:tcW w:w="1075" w:type="dxa"/>
          </w:tcPr>
          <w:p w14:paraId="3E9736B5" w14:textId="77777777" w:rsidR="00010B98" w:rsidRPr="00B17B20" w:rsidRDefault="00010B98" w:rsidP="00010B98">
            <w:pPr>
              <w:rPr>
                <w:rFonts w:ascii="Bradley Hand ITC" w:hAnsi="Bradley Hand ITC"/>
                <w:b/>
                <w:color w:val="FF0000"/>
                <w:sz w:val="22"/>
              </w:rPr>
            </w:pPr>
          </w:p>
          <w:p w14:paraId="09FE72F4" w14:textId="1B8B004C" w:rsidR="002C287F" w:rsidRPr="00B17B20" w:rsidRDefault="002C287F" w:rsidP="00010B98">
            <w:pPr>
              <w:rPr>
                <w:rFonts w:ascii="Bradley Hand ITC" w:hAnsi="Bradley Hand ITC"/>
                <w:b/>
                <w:color w:val="FF0000"/>
                <w:sz w:val="22"/>
              </w:rPr>
            </w:pPr>
          </w:p>
        </w:tc>
        <w:tc>
          <w:tcPr>
            <w:tcW w:w="927" w:type="dxa"/>
          </w:tcPr>
          <w:p w14:paraId="018CBE28" w14:textId="77777777" w:rsidR="00010B98" w:rsidRPr="00B17B20" w:rsidRDefault="00010B98" w:rsidP="00010B98">
            <w:pPr>
              <w:rPr>
                <w:rFonts w:ascii="Bradley Hand ITC" w:hAnsi="Bradley Hand ITC"/>
                <w:b/>
                <w:color w:val="FF0000"/>
                <w:sz w:val="22"/>
              </w:rPr>
            </w:pPr>
          </w:p>
        </w:tc>
        <w:tc>
          <w:tcPr>
            <w:tcW w:w="1901" w:type="dxa"/>
          </w:tcPr>
          <w:p w14:paraId="0F67AAE6" w14:textId="77777777" w:rsidR="00010B98" w:rsidRPr="00B17B20" w:rsidRDefault="00010B98" w:rsidP="00010B98">
            <w:pPr>
              <w:rPr>
                <w:rFonts w:ascii="Bradley Hand ITC" w:hAnsi="Bradley Hand ITC"/>
                <w:b/>
                <w:color w:val="FF0000"/>
                <w:sz w:val="22"/>
              </w:rPr>
            </w:pPr>
          </w:p>
        </w:tc>
        <w:tc>
          <w:tcPr>
            <w:tcW w:w="1301" w:type="dxa"/>
          </w:tcPr>
          <w:p w14:paraId="1713ED09" w14:textId="77777777" w:rsidR="00010B98" w:rsidRPr="00B17B20" w:rsidRDefault="00010B98" w:rsidP="00010B98">
            <w:pPr>
              <w:rPr>
                <w:rFonts w:ascii="Bradley Hand ITC" w:hAnsi="Bradley Hand ITC"/>
                <w:b/>
                <w:color w:val="FF0000"/>
                <w:sz w:val="22"/>
              </w:rPr>
            </w:pPr>
          </w:p>
        </w:tc>
        <w:tc>
          <w:tcPr>
            <w:tcW w:w="1301" w:type="dxa"/>
          </w:tcPr>
          <w:p w14:paraId="72792914" w14:textId="77777777" w:rsidR="00010B98" w:rsidRPr="00B17B20" w:rsidRDefault="00010B98" w:rsidP="00010B98">
            <w:pPr>
              <w:rPr>
                <w:rFonts w:ascii="Bradley Hand ITC" w:hAnsi="Bradley Hand ITC"/>
                <w:b/>
                <w:color w:val="FF0000"/>
                <w:sz w:val="22"/>
              </w:rPr>
            </w:pPr>
          </w:p>
        </w:tc>
        <w:tc>
          <w:tcPr>
            <w:tcW w:w="1302" w:type="dxa"/>
          </w:tcPr>
          <w:p w14:paraId="2D29CC4E" w14:textId="77777777" w:rsidR="00010B98" w:rsidRPr="00B17B20" w:rsidRDefault="00010B98" w:rsidP="00010B98">
            <w:pPr>
              <w:rPr>
                <w:rFonts w:ascii="Bradley Hand ITC" w:hAnsi="Bradley Hand ITC"/>
                <w:b/>
                <w:color w:val="FF0000"/>
                <w:sz w:val="22"/>
              </w:rPr>
            </w:pPr>
          </w:p>
        </w:tc>
        <w:tc>
          <w:tcPr>
            <w:tcW w:w="1301" w:type="dxa"/>
          </w:tcPr>
          <w:p w14:paraId="378F9B16" w14:textId="77777777" w:rsidR="00010B98" w:rsidRPr="00B17B20" w:rsidRDefault="00010B98" w:rsidP="00010B98">
            <w:pPr>
              <w:rPr>
                <w:rFonts w:ascii="Bradley Hand ITC" w:hAnsi="Bradley Hand ITC"/>
                <w:b/>
                <w:color w:val="FF0000"/>
                <w:sz w:val="22"/>
              </w:rPr>
            </w:pPr>
          </w:p>
        </w:tc>
        <w:tc>
          <w:tcPr>
            <w:tcW w:w="1301" w:type="dxa"/>
          </w:tcPr>
          <w:p w14:paraId="1B3D712A" w14:textId="77777777" w:rsidR="00010B98" w:rsidRPr="00B17B20" w:rsidRDefault="00010B98" w:rsidP="00010B98">
            <w:pPr>
              <w:rPr>
                <w:rFonts w:ascii="Bradley Hand ITC" w:hAnsi="Bradley Hand ITC"/>
                <w:b/>
                <w:color w:val="FF0000"/>
                <w:sz w:val="22"/>
              </w:rPr>
            </w:pPr>
          </w:p>
        </w:tc>
        <w:tc>
          <w:tcPr>
            <w:tcW w:w="1301" w:type="dxa"/>
          </w:tcPr>
          <w:p w14:paraId="1F2B0764" w14:textId="77777777" w:rsidR="00010B98" w:rsidRPr="00B17B20" w:rsidRDefault="00010B98" w:rsidP="00010B98">
            <w:pPr>
              <w:rPr>
                <w:rFonts w:ascii="Bradley Hand ITC" w:hAnsi="Bradley Hand ITC"/>
                <w:b/>
                <w:color w:val="FF0000"/>
                <w:sz w:val="22"/>
              </w:rPr>
            </w:pPr>
          </w:p>
        </w:tc>
        <w:tc>
          <w:tcPr>
            <w:tcW w:w="1301" w:type="dxa"/>
          </w:tcPr>
          <w:p w14:paraId="50C74478" w14:textId="77777777" w:rsidR="00010B98" w:rsidRPr="00B17B20" w:rsidRDefault="00010B98" w:rsidP="00010B98">
            <w:pPr>
              <w:rPr>
                <w:rFonts w:ascii="Bradley Hand ITC" w:hAnsi="Bradley Hand ITC"/>
                <w:b/>
                <w:color w:val="FF0000"/>
                <w:sz w:val="22"/>
              </w:rPr>
            </w:pPr>
          </w:p>
        </w:tc>
        <w:tc>
          <w:tcPr>
            <w:tcW w:w="1302" w:type="dxa"/>
          </w:tcPr>
          <w:p w14:paraId="079A91D4" w14:textId="77777777" w:rsidR="00010B98" w:rsidRPr="00B17B20" w:rsidRDefault="00010B98" w:rsidP="00010B98">
            <w:pPr>
              <w:rPr>
                <w:rFonts w:ascii="Bradley Hand ITC" w:hAnsi="Bradley Hand ITC"/>
                <w:b/>
                <w:color w:val="FF0000"/>
                <w:sz w:val="22"/>
              </w:rPr>
            </w:pPr>
          </w:p>
        </w:tc>
      </w:tr>
      <w:tr w:rsidR="000319D4" w14:paraId="1180E285" w14:textId="77777777" w:rsidTr="2D54C829">
        <w:trPr>
          <w:gridAfter w:val="1"/>
          <w:wAfter w:w="10" w:type="dxa"/>
          <w:trHeight w:val="759"/>
        </w:trPr>
        <w:tc>
          <w:tcPr>
            <w:tcW w:w="1075" w:type="dxa"/>
          </w:tcPr>
          <w:p w14:paraId="5002D769" w14:textId="77777777" w:rsidR="002C287F" w:rsidRDefault="002C287F" w:rsidP="00010B98">
            <w:pPr>
              <w:rPr>
                <w:sz w:val="22"/>
              </w:rPr>
            </w:pPr>
          </w:p>
          <w:p w14:paraId="0757DD55" w14:textId="77777777" w:rsidR="002C287F" w:rsidRDefault="002C287F" w:rsidP="00010B98">
            <w:pPr>
              <w:rPr>
                <w:sz w:val="22"/>
              </w:rPr>
            </w:pPr>
          </w:p>
          <w:p w14:paraId="0A933660" w14:textId="180EB58F" w:rsidR="002C287F" w:rsidRDefault="002C287F" w:rsidP="00010B98">
            <w:pPr>
              <w:rPr>
                <w:sz w:val="22"/>
              </w:rPr>
            </w:pPr>
          </w:p>
        </w:tc>
        <w:tc>
          <w:tcPr>
            <w:tcW w:w="927" w:type="dxa"/>
          </w:tcPr>
          <w:p w14:paraId="4C99B0E7" w14:textId="77777777" w:rsidR="002C287F" w:rsidRPr="00010B98" w:rsidRDefault="002C287F" w:rsidP="00010B98">
            <w:pPr>
              <w:rPr>
                <w:sz w:val="22"/>
              </w:rPr>
            </w:pPr>
          </w:p>
        </w:tc>
        <w:tc>
          <w:tcPr>
            <w:tcW w:w="1901" w:type="dxa"/>
          </w:tcPr>
          <w:p w14:paraId="3F247851" w14:textId="77777777" w:rsidR="002C287F" w:rsidRPr="00010B98" w:rsidRDefault="002C287F" w:rsidP="00010B98">
            <w:pPr>
              <w:rPr>
                <w:sz w:val="22"/>
              </w:rPr>
            </w:pPr>
          </w:p>
        </w:tc>
        <w:tc>
          <w:tcPr>
            <w:tcW w:w="1301" w:type="dxa"/>
          </w:tcPr>
          <w:p w14:paraId="75289291" w14:textId="77777777" w:rsidR="002C287F" w:rsidRPr="00010B98" w:rsidRDefault="002C287F" w:rsidP="00010B98">
            <w:pPr>
              <w:rPr>
                <w:sz w:val="22"/>
              </w:rPr>
            </w:pPr>
          </w:p>
        </w:tc>
        <w:tc>
          <w:tcPr>
            <w:tcW w:w="1301" w:type="dxa"/>
          </w:tcPr>
          <w:p w14:paraId="308BA808" w14:textId="77777777" w:rsidR="002C287F" w:rsidRPr="00010B98" w:rsidRDefault="002C287F" w:rsidP="00010B98">
            <w:pPr>
              <w:rPr>
                <w:sz w:val="22"/>
              </w:rPr>
            </w:pPr>
          </w:p>
        </w:tc>
        <w:tc>
          <w:tcPr>
            <w:tcW w:w="1302" w:type="dxa"/>
          </w:tcPr>
          <w:p w14:paraId="78BA0F59" w14:textId="77777777" w:rsidR="002C287F" w:rsidRPr="00010B98" w:rsidRDefault="002C287F" w:rsidP="00010B98">
            <w:pPr>
              <w:rPr>
                <w:sz w:val="22"/>
              </w:rPr>
            </w:pPr>
          </w:p>
        </w:tc>
        <w:tc>
          <w:tcPr>
            <w:tcW w:w="1301" w:type="dxa"/>
          </w:tcPr>
          <w:p w14:paraId="14EBBE5F" w14:textId="77777777" w:rsidR="002C287F" w:rsidRPr="00010B98" w:rsidRDefault="002C287F" w:rsidP="00010B98">
            <w:pPr>
              <w:rPr>
                <w:sz w:val="22"/>
              </w:rPr>
            </w:pPr>
          </w:p>
        </w:tc>
        <w:tc>
          <w:tcPr>
            <w:tcW w:w="1301" w:type="dxa"/>
          </w:tcPr>
          <w:p w14:paraId="32F311DD" w14:textId="77777777" w:rsidR="002C287F" w:rsidRPr="00010B98" w:rsidRDefault="002C287F" w:rsidP="00010B98">
            <w:pPr>
              <w:rPr>
                <w:sz w:val="22"/>
              </w:rPr>
            </w:pPr>
          </w:p>
        </w:tc>
        <w:tc>
          <w:tcPr>
            <w:tcW w:w="1301" w:type="dxa"/>
          </w:tcPr>
          <w:p w14:paraId="32010C79" w14:textId="77777777" w:rsidR="002C287F" w:rsidRPr="00010B98" w:rsidRDefault="002C287F" w:rsidP="00010B98">
            <w:pPr>
              <w:rPr>
                <w:sz w:val="22"/>
              </w:rPr>
            </w:pPr>
          </w:p>
        </w:tc>
        <w:tc>
          <w:tcPr>
            <w:tcW w:w="1301" w:type="dxa"/>
          </w:tcPr>
          <w:p w14:paraId="6D4858D8" w14:textId="77777777" w:rsidR="002C287F" w:rsidRPr="00010B98" w:rsidRDefault="002C287F" w:rsidP="00010B98">
            <w:pPr>
              <w:rPr>
                <w:sz w:val="22"/>
              </w:rPr>
            </w:pPr>
          </w:p>
        </w:tc>
        <w:tc>
          <w:tcPr>
            <w:tcW w:w="1302" w:type="dxa"/>
          </w:tcPr>
          <w:p w14:paraId="0B853CF9" w14:textId="77777777" w:rsidR="002C287F" w:rsidRPr="00010B98" w:rsidRDefault="002C287F" w:rsidP="00010B98">
            <w:pPr>
              <w:rPr>
                <w:sz w:val="22"/>
              </w:rPr>
            </w:pPr>
          </w:p>
        </w:tc>
      </w:tr>
      <w:tr w:rsidR="000319D4" w14:paraId="7EF82760" w14:textId="77777777" w:rsidTr="2D54C829">
        <w:trPr>
          <w:gridAfter w:val="1"/>
          <w:wAfter w:w="10" w:type="dxa"/>
          <w:trHeight w:val="759"/>
        </w:trPr>
        <w:tc>
          <w:tcPr>
            <w:tcW w:w="1075" w:type="dxa"/>
          </w:tcPr>
          <w:p w14:paraId="7487B154" w14:textId="77777777" w:rsidR="002C287F" w:rsidRDefault="002C287F" w:rsidP="00010B98">
            <w:pPr>
              <w:rPr>
                <w:sz w:val="22"/>
              </w:rPr>
            </w:pPr>
          </w:p>
        </w:tc>
        <w:tc>
          <w:tcPr>
            <w:tcW w:w="927" w:type="dxa"/>
          </w:tcPr>
          <w:p w14:paraId="14AADDCD" w14:textId="77777777" w:rsidR="002C287F" w:rsidRPr="00010B98" w:rsidRDefault="002C287F" w:rsidP="00010B98">
            <w:pPr>
              <w:rPr>
                <w:sz w:val="22"/>
              </w:rPr>
            </w:pPr>
          </w:p>
        </w:tc>
        <w:tc>
          <w:tcPr>
            <w:tcW w:w="1901" w:type="dxa"/>
          </w:tcPr>
          <w:p w14:paraId="7A0BC5BB" w14:textId="77777777" w:rsidR="002C287F" w:rsidRPr="00010B98" w:rsidRDefault="002C287F" w:rsidP="00010B98">
            <w:pPr>
              <w:rPr>
                <w:sz w:val="22"/>
              </w:rPr>
            </w:pPr>
          </w:p>
        </w:tc>
        <w:tc>
          <w:tcPr>
            <w:tcW w:w="1301" w:type="dxa"/>
          </w:tcPr>
          <w:p w14:paraId="30AD82FB" w14:textId="77777777" w:rsidR="002C287F" w:rsidRPr="00010B98" w:rsidRDefault="002C287F" w:rsidP="00010B98">
            <w:pPr>
              <w:rPr>
                <w:sz w:val="22"/>
              </w:rPr>
            </w:pPr>
          </w:p>
        </w:tc>
        <w:tc>
          <w:tcPr>
            <w:tcW w:w="1301" w:type="dxa"/>
          </w:tcPr>
          <w:p w14:paraId="0B86AE54" w14:textId="77777777" w:rsidR="002C287F" w:rsidRPr="00010B98" w:rsidRDefault="002C287F" w:rsidP="00010B98">
            <w:pPr>
              <w:rPr>
                <w:sz w:val="22"/>
              </w:rPr>
            </w:pPr>
          </w:p>
        </w:tc>
        <w:tc>
          <w:tcPr>
            <w:tcW w:w="1302" w:type="dxa"/>
          </w:tcPr>
          <w:p w14:paraId="48DA8982" w14:textId="77777777" w:rsidR="002C287F" w:rsidRPr="00010B98" w:rsidRDefault="002C287F" w:rsidP="00010B98">
            <w:pPr>
              <w:rPr>
                <w:sz w:val="22"/>
              </w:rPr>
            </w:pPr>
          </w:p>
        </w:tc>
        <w:tc>
          <w:tcPr>
            <w:tcW w:w="1301" w:type="dxa"/>
          </w:tcPr>
          <w:p w14:paraId="02DA1486" w14:textId="77777777" w:rsidR="002C287F" w:rsidRPr="00010B98" w:rsidRDefault="002C287F" w:rsidP="00010B98">
            <w:pPr>
              <w:rPr>
                <w:sz w:val="22"/>
              </w:rPr>
            </w:pPr>
          </w:p>
        </w:tc>
        <w:tc>
          <w:tcPr>
            <w:tcW w:w="1301" w:type="dxa"/>
          </w:tcPr>
          <w:p w14:paraId="0352196C" w14:textId="77777777" w:rsidR="002C287F" w:rsidRPr="00010B98" w:rsidRDefault="002C287F" w:rsidP="00010B98">
            <w:pPr>
              <w:rPr>
                <w:sz w:val="22"/>
              </w:rPr>
            </w:pPr>
          </w:p>
        </w:tc>
        <w:tc>
          <w:tcPr>
            <w:tcW w:w="1301" w:type="dxa"/>
          </w:tcPr>
          <w:p w14:paraId="7FFDCD8C" w14:textId="77777777" w:rsidR="002C287F" w:rsidRDefault="002C287F" w:rsidP="00010B98">
            <w:pPr>
              <w:rPr>
                <w:sz w:val="22"/>
              </w:rPr>
            </w:pPr>
          </w:p>
          <w:p w14:paraId="5453AF75" w14:textId="77777777" w:rsidR="002C287F" w:rsidRDefault="002C287F" w:rsidP="00010B98">
            <w:pPr>
              <w:rPr>
                <w:sz w:val="22"/>
              </w:rPr>
            </w:pPr>
          </w:p>
          <w:p w14:paraId="7FA5F550" w14:textId="46C37B08" w:rsidR="002C287F" w:rsidRPr="00010B98" w:rsidRDefault="002C287F" w:rsidP="00010B98">
            <w:pPr>
              <w:rPr>
                <w:sz w:val="22"/>
              </w:rPr>
            </w:pPr>
          </w:p>
        </w:tc>
        <w:tc>
          <w:tcPr>
            <w:tcW w:w="1301" w:type="dxa"/>
          </w:tcPr>
          <w:p w14:paraId="1CC0EDEE" w14:textId="77777777" w:rsidR="002C287F" w:rsidRPr="00010B98" w:rsidRDefault="002C287F" w:rsidP="00010B98">
            <w:pPr>
              <w:rPr>
                <w:sz w:val="22"/>
              </w:rPr>
            </w:pPr>
          </w:p>
        </w:tc>
        <w:tc>
          <w:tcPr>
            <w:tcW w:w="1302" w:type="dxa"/>
          </w:tcPr>
          <w:p w14:paraId="307476A3" w14:textId="77777777" w:rsidR="002C287F" w:rsidRPr="00010B98" w:rsidRDefault="002C287F" w:rsidP="00010B98">
            <w:pPr>
              <w:rPr>
                <w:sz w:val="22"/>
              </w:rPr>
            </w:pPr>
          </w:p>
        </w:tc>
      </w:tr>
      <w:tr w:rsidR="000319D4" w14:paraId="0075930F" w14:textId="77777777" w:rsidTr="2D54C829">
        <w:trPr>
          <w:gridAfter w:val="1"/>
          <w:wAfter w:w="10" w:type="dxa"/>
          <w:trHeight w:val="759"/>
        </w:trPr>
        <w:tc>
          <w:tcPr>
            <w:tcW w:w="1075" w:type="dxa"/>
          </w:tcPr>
          <w:p w14:paraId="7F5CD690" w14:textId="77777777" w:rsidR="002C287F" w:rsidRDefault="002C287F" w:rsidP="00010B98">
            <w:pPr>
              <w:rPr>
                <w:sz w:val="22"/>
              </w:rPr>
            </w:pPr>
          </w:p>
        </w:tc>
        <w:tc>
          <w:tcPr>
            <w:tcW w:w="927" w:type="dxa"/>
          </w:tcPr>
          <w:p w14:paraId="27A04DCC" w14:textId="77777777" w:rsidR="002C287F" w:rsidRPr="00010B98" w:rsidRDefault="002C287F" w:rsidP="00010B98">
            <w:pPr>
              <w:rPr>
                <w:sz w:val="22"/>
              </w:rPr>
            </w:pPr>
          </w:p>
        </w:tc>
        <w:tc>
          <w:tcPr>
            <w:tcW w:w="1901" w:type="dxa"/>
          </w:tcPr>
          <w:p w14:paraId="4BD54BC6" w14:textId="77777777" w:rsidR="002C287F" w:rsidRPr="00010B98" w:rsidRDefault="002C287F" w:rsidP="00010B98">
            <w:pPr>
              <w:rPr>
                <w:sz w:val="22"/>
              </w:rPr>
            </w:pPr>
          </w:p>
        </w:tc>
        <w:tc>
          <w:tcPr>
            <w:tcW w:w="1301" w:type="dxa"/>
          </w:tcPr>
          <w:p w14:paraId="50C8BB67" w14:textId="77777777" w:rsidR="002C287F" w:rsidRPr="00010B98" w:rsidRDefault="002C287F" w:rsidP="00010B98">
            <w:pPr>
              <w:rPr>
                <w:sz w:val="22"/>
              </w:rPr>
            </w:pPr>
          </w:p>
        </w:tc>
        <w:tc>
          <w:tcPr>
            <w:tcW w:w="1301" w:type="dxa"/>
          </w:tcPr>
          <w:p w14:paraId="3FCA3B68" w14:textId="77777777" w:rsidR="002C287F" w:rsidRPr="00010B98" w:rsidRDefault="002C287F" w:rsidP="00010B98">
            <w:pPr>
              <w:rPr>
                <w:sz w:val="22"/>
              </w:rPr>
            </w:pPr>
          </w:p>
        </w:tc>
        <w:tc>
          <w:tcPr>
            <w:tcW w:w="1302" w:type="dxa"/>
          </w:tcPr>
          <w:p w14:paraId="4C55C837" w14:textId="77777777" w:rsidR="002C287F" w:rsidRPr="00010B98" w:rsidRDefault="002C287F" w:rsidP="00010B98">
            <w:pPr>
              <w:rPr>
                <w:sz w:val="22"/>
              </w:rPr>
            </w:pPr>
          </w:p>
        </w:tc>
        <w:tc>
          <w:tcPr>
            <w:tcW w:w="1301" w:type="dxa"/>
          </w:tcPr>
          <w:p w14:paraId="11EED21B" w14:textId="77777777" w:rsidR="002C287F" w:rsidRPr="00010B98" w:rsidRDefault="002C287F" w:rsidP="00010B98">
            <w:pPr>
              <w:rPr>
                <w:sz w:val="22"/>
              </w:rPr>
            </w:pPr>
          </w:p>
        </w:tc>
        <w:tc>
          <w:tcPr>
            <w:tcW w:w="1301" w:type="dxa"/>
          </w:tcPr>
          <w:p w14:paraId="11FF0D69" w14:textId="77777777" w:rsidR="002C287F" w:rsidRPr="00010B98" w:rsidRDefault="002C287F" w:rsidP="00010B98">
            <w:pPr>
              <w:rPr>
                <w:sz w:val="22"/>
              </w:rPr>
            </w:pPr>
          </w:p>
        </w:tc>
        <w:tc>
          <w:tcPr>
            <w:tcW w:w="1301" w:type="dxa"/>
          </w:tcPr>
          <w:p w14:paraId="00B22015" w14:textId="77777777" w:rsidR="002C287F" w:rsidRDefault="002C287F" w:rsidP="00010B98">
            <w:pPr>
              <w:rPr>
                <w:sz w:val="22"/>
              </w:rPr>
            </w:pPr>
          </w:p>
        </w:tc>
        <w:tc>
          <w:tcPr>
            <w:tcW w:w="1301" w:type="dxa"/>
          </w:tcPr>
          <w:p w14:paraId="4C857C2D" w14:textId="77777777" w:rsidR="002C287F" w:rsidRPr="00010B98" w:rsidRDefault="002C287F" w:rsidP="00010B98">
            <w:pPr>
              <w:rPr>
                <w:sz w:val="22"/>
              </w:rPr>
            </w:pPr>
          </w:p>
        </w:tc>
        <w:tc>
          <w:tcPr>
            <w:tcW w:w="1302" w:type="dxa"/>
          </w:tcPr>
          <w:p w14:paraId="37F9AD2E" w14:textId="77777777" w:rsidR="002C287F" w:rsidRPr="00010B98" w:rsidRDefault="002C287F" w:rsidP="00010B98">
            <w:pPr>
              <w:rPr>
                <w:sz w:val="22"/>
              </w:rPr>
            </w:pPr>
          </w:p>
        </w:tc>
      </w:tr>
    </w:tbl>
    <w:p w14:paraId="3C4D598C" w14:textId="5827EB34" w:rsidR="00081F7C" w:rsidRPr="008B309F" w:rsidRDefault="004D445E" w:rsidP="006138AF">
      <w:pPr>
        <w:rPr>
          <w:b/>
          <w:sz w:val="22"/>
        </w:rPr>
      </w:pPr>
      <w:r>
        <w:rPr>
          <w:sz w:val="22"/>
        </w:rPr>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lastRenderedPageBreak/>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t>Evidence level and quality:</w:t>
      </w:r>
    </w:p>
    <w:p w14:paraId="612D02F9" w14:textId="2BB83061" w:rsidR="00AC4CE8" w:rsidRDefault="00AC4CE8" w:rsidP="00081F7C">
      <w:pPr>
        <w:rPr>
          <w:sz w:val="22"/>
        </w:rPr>
      </w:pPr>
      <w:r>
        <w:rPr>
          <w:sz w:val="22"/>
        </w:rPr>
        <w:t>Using the Research and Non-Research Evidence Appraisal tools (Appendices E and F), record the level (I-V) and qualit</w:t>
      </w:r>
      <w:r w:rsidR="00F90CD8">
        <w:rPr>
          <w:sz w:val="22"/>
        </w:rPr>
        <w:t xml:space="preserve">y (A, B or C) of the evidenc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lastRenderedPageBreak/>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690035">
      <w:headerReference w:type="default" r:id="rId10"/>
      <w:footerReference w:type="default" r:id="rId11"/>
      <w:headerReference w:type="first" r:id="rId12"/>
      <w:footerReference w:type="first" r:id="rId13"/>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F5602C" w14:textId="77777777" w:rsidR="00804001" w:rsidRDefault="00804001" w:rsidP="00F02AD1">
      <w:pPr>
        <w:spacing w:after="0" w:line="240" w:lineRule="auto"/>
      </w:pPr>
      <w:r>
        <w:separator/>
      </w:r>
    </w:p>
  </w:endnote>
  <w:endnote w:type="continuationSeparator" w:id="0">
    <w:p w14:paraId="4F70FE7D" w14:textId="77777777" w:rsidR="00804001" w:rsidRDefault="00804001" w:rsidP="00F02AD1">
      <w:pPr>
        <w:spacing w:after="0" w:line="240" w:lineRule="auto"/>
      </w:pPr>
      <w:r>
        <w:continuationSeparator/>
      </w:r>
    </w:p>
  </w:endnote>
  <w:endnote w:type="continuationNotice" w:id="1">
    <w:p w14:paraId="72ABBAC4" w14:textId="77777777" w:rsidR="00804001" w:rsidRDefault="008040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21FA" w14:textId="12B5C211"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C705C9" w:rsidRPr="00C705C9">
      <w:rPr>
        <w:rFonts w:cs="Times New Roman"/>
        <w:b/>
        <w:bCs/>
        <w:noProof/>
        <w:sz w:val="20"/>
      </w:rPr>
      <w:t>2</w:t>
    </w:r>
    <w:r w:rsidRPr="00690035">
      <w:rPr>
        <w:rFonts w:cs="Times New Roman"/>
        <w:b/>
        <w:bCs/>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9F59B" w14:textId="0979A558"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C705C9" w:rsidRPr="00C705C9">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6DDEE" w14:textId="77777777" w:rsidR="00804001" w:rsidRDefault="00804001" w:rsidP="00F02AD1">
      <w:pPr>
        <w:spacing w:after="0" w:line="240" w:lineRule="auto"/>
      </w:pPr>
      <w:r>
        <w:separator/>
      </w:r>
    </w:p>
  </w:footnote>
  <w:footnote w:type="continuationSeparator" w:id="0">
    <w:p w14:paraId="261FC512" w14:textId="77777777" w:rsidR="00804001" w:rsidRDefault="00804001" w:rsidP="00F02AD1">
      <w:pPr>
        <w:spacing w:after="0" w:line="240" w:lineRule="auto"/>
      </w:pPr>
      <w:r>
        <w:continuationSeparator/>
      </w:r>
    </w:p>
  </w:footnote>
  <w:footnote w:type="continuationNotice" w:id="1">
    <w:p w14:paraId="1ACC9C5B" w14:textId="77777777" w:rsidR="00804001" w:rsidRDefault="0080400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tjA1NDQ1NjAwszRU0lEKTi0uzszPAykwrAUAeSXG2ywAAAA="/>
  </w:docVars>
  <w:rsids>
    <w:rsidRoot w:val="00F02AD1"/>
    <w:rsid w:val="000059DB"/>
    <w:rsid w:val="00010B98"/>
    <w:rsid w:val="00016F3E"/>
    <w:rsid w:val="000319D4"/>
    <w:rsid w:val="00060CF6"/>
    <w:rsid w:val="00077DE5"/>
    <w:rsid w:val="00081F7C"/>
    <w:rsid w:val="000B33FA"/>
    <w:rsid w:val="000C4C14"/>
    <w:rsid w:val="001205EA"/>
    <w:rsid w:val="001855E4"/>
    <w:rsid w:val="001A6168"/>
    <w:rsid w:val="001B02EA"/>
    <w:rsid w:val="001B5BE1"/>
    <w:rsid w:val="001D1017"/>
    <w:rsid w:val="001F4856"/>
    <w:rsid w:val="001F4B42"/>
    <w:rsid w:val="00234B65"/>
    <w:rsid w:val="00250CA7"/>
    <w:rsid w:val="00270380"/>
    <w:rsid w:val="00281D81"/>
    <w:rsid w:val="00291AA4"/>
    <w:rsid w:val="002925B6"/>
    <w:rsid w:val="002C287F"/>
    <w:rsid w:val="00336A53"/>
    <w:rsid w:val="003450E9"/>
    <w:rsid w:val="00345376"/>
    <w:rsid w:val="00361E81"/>
    <w:rsid w:val="00413B05"/>
    <w:rsid w:val="00433941"/>
    <w:rsid w:val="00433D74"/>
    <w:rsid w:val="00465107"/>
    <w:rsid w:val="0048559C"/>
    <w:rsid w:val="004A0DB6"/>
    <w:rsid w:val="004D445E"/>
    <w:rsid w:val="004D6D8D"/>
    <w:rsid w:val="00505B07"/>
    <w:rsid w:val="005133E9"/>
    <w:rsid w:val="00526E57"/>
    <w:rsid w:val="005D35AA"/>
    <w:rsid w:val="005E1EC5"/>
    <w:rsid w:val="005E6396"/>
    <w:rsid w:val="00612573"/>
    <w:rsid w:val="006138AF"/>
    <w:rsid w:val="006415A8"/>
    <w:rsid w:val="00652587"/>
    <w:rsid w:val="006570E2"/>
    <w:rsid w:val="00690035"/>
    <w:rsid w:val="006A4F63"/>
    <w:rsid w:val="006D0126"/>
    <w:rsid w:val="007100DC"/>
    <w:rsid w:val="00726C86"/>
    <w:rsid w:val="00726FF5"/>
    <w:rsid w:val="00730CAE"/>
    <w:rsid w:val="00762A0B"/>
    <w:rsid w:val="007B61EC"/>
    <w:rsid w:val="007D0167"/>
    <w:rsid w:val="007E54CB"/>
    <w:rsid w:val="007F7013"/>
    <w:rsid w:val="00804001"/>
    <w:rsid w:val="008B309F"/>
    <w:rsid w:val="008B4464"/>
    <w:rsid w:val="008D4C1C"/>
    <w:rsid w:val="008D51D8"/>
    <w:rsid w:val="00933B24"/>
    <w:rsid w:val="009C6626"/>
    <w:rsid w:val="00A0026D"/>
    <w:rsid w:val="00A87CBB"/>
    <w:rsid w:val="00AC4CE8"/>
    <w:rsid w:val="00AF7B4B"/>
    <w:rsid w:val="00B057AA"/>
    <w:rsid w:val="00B17B20"/>
    <w:rsid w:val="00B319D1"/>
    <w:rsid w:val="00B345D2"/>
    <w:rsid w:val="00B37DC5"/>
    <w:rsid w:val="00B42100"/>
    <w:rsid w:val="00B4459D"/>
    <w:rsid w:val="00B50B40"/>
    <w:rsid w:val="00B612E6"/>
    <w:rsid w:val="00B85B17"/>
    <w:rsid w:val="00BB0C0D"/>
    <w:rsid w:val="00C03C3D"/>
    <w:rsid w:val="00C03DBB"/>
    <w:rsid w:val="00C073D3"/>
    <w:rsid w:val="00C705C9"/>
    <w:rsid w:val="00C817A7"/>
    <w:rsid w:val="00CE2DE4"/>
    <w:rsid w:val="00D10F43"/>
    <w:rsid w:val="00D23E82"/>
    <w:rsid w:val="00D9117A"/>
    <w:rsid w:val="00D96D2D"/>
    <w:rsid w:val="00DF592E"/>
    <w:rsid w:val="00DF7990"/>
    <w:rsid w:val="00E60C60"/>
    <w:rsid w:val="00E64DB7"/>
    <w:rsid w:val="00EF0736"/>
    <w:rsid w:val="00F02AD1"/>
    <w:rsid w:val="00F41240"/>
    <w:rsid w:val="00F41300"/>
    <w:rsid w:val="00F90CD8"/>
    <w:rsid w:val="00FE19F2"/>
    <w:rsid w:val="00FE22B0"/>
    <w:rsid w:val="00FE3FC4"/>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2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C1A0241EDD4F11A6CBFB231A767231"/>
        <w:category>
          <w:name w:val="General"/>
          <w:gallery w:val="placeholder"/>
        </w:category>
        <w:types>
          <w:type w:val="bbPlcHdr"/>
        </w:types>
        <w:behaviors>
          <w:behavior w:val="content"/>
        </w:behaviors>
        <w:guid w:val="{6F532B5D-CA04-4E37-8999-A01950277B01}"/>
      </w:docPartPr>
      <w:docPartBody>
        <w:p w:rsidR="00545483" w:rsidRDefault="005148A6" w:rsidP="005148A6">
          <w:pPr>
            <w:pStyle w:val="DEC1A0241EDD4F11A6CBFB231A76723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148A6"/>
    <w:rsid w:val="00065A7C"/>
    <w:rsid w:val="005148A6"/>
    <w:rsid w:val="00545483"/>
    <w:rsid w:val="00727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8A6"/>
    <w:rPr>
      <w:color w:val="808080"/>
    </w:rPr>
  </w:style>
  <w:style w:type="paragraph" w:customStyle="1" w:styleId="DEC1A0241EDD4F11A6CBFB231A767231">
    <w:name w:val="DEC1A0241EDD4F11A6CBFB231A767231"/>
    <w:rsid w:val="005148A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8A6"/>
    <w:rPr>
      <w:color w:val="808080"/>
    </w:rPr>
  </w:style>
  <w:style w:type="paragraph" w:customStyle="1" w:styleId="DEC1A0241EDD4F11A6CBFB231A767231">
    <w:name w:val="DEC1A0241EDD4F11A6CBFB231A767231"/>
    <w:rsid w:val="00514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C0E5A-07C6-4B86-A6A1-028A38C8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14D82-F993-41F8-9665-125E99B93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5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23</cp:revision>
  <dcterms:created xsi:type="dcterms:W3CDTF">2023-11-11T22:36:00Z</dcterms:created>
  <dcterms:modified xsi:type="dcterms:W3CDTF">2024-02-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y fmtid="{D5CDD505-2E9C-101B-9397-08002B2CF9AE}" pid="3" name="GrammarlyDocumentId">
    <vt:lpwstr>3e55c13fc3000dc1c6ea6a1a0f0f2e99d37f55c7c80d48117fad48fa163f91bd</vt:lpwstr>
  </property>
</Properties>
</file>